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CAB67" w14:textId="2DC2A18A" w:rsidR="005553E1" w:rsidRDefault="005553E1" w:rsidP="005553E1">
      <w:pPr>
        <w:pStyle w:val="ListParagraph"/>
        <w:numPr>
          <w:ilvl w:val="0"/>
          <w:numId w:val="2"/>
        </w:num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>Gather assessment information from</w:t>
      </w:r>
      <w:r w:rsidR="001375E7">
        <w:rPr>
          <w:sz w:val="24"/>
          <w:szCs w:val="24"/>
          <w:lang w:val="en-IE"/>
        </w:rPr>
        <w:t xml:space="preserve"> Moodle</w:t>
      </w:r>
      <w:r>
        <w:rPr>
          <w:sz w:val="24"/>
          <w:szCs w:val="24"/>
          <w:lang w:val="en-IE"/>
        </w:rPr>
        <w:t>, lectures etc. about your workload for this semester</w:t>
      </w:r>
    </w:p>
    <w:p w14:paraId="048886FB" w14:textId="77777777" w:rsidR="005553E1" w:rsidRDefault="005553E1" w:rsidP="005553E1">
      <w:pPr>
        <w:pStyle w:val="ListParagraph"/>
        <w:numPr>
          <w:ilvl w:val="0"/>
          <w:numId w:val="2"/>
        </w:num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>Include all aspects of the assessments, including attendance, mid-term assignments etc.</w:t>
      </w:r>
    </w:p>
    <w:p w14:paraId="04AF08B4" w14:textId="77777777" w:rsidR="005553E1" w:rsidRPr="005553E1" w:rsidRDefault="005553E1" w:rsidP="005553E1">
      <w:pPr>
        <w:pStyle w:val="ListParagraph"/>
        <w:numPr>
          <w:ilvl w:val="0"/>
          <w:numId w:val="2"/>
        </w:num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>Try to gather as much information as possible, such as due dates and the percentage worth of each aspect of assessment per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4"/>
        <w:gridCol w:w="2884"/>
        <w:gridCol w:w="2883"/>
        <w:gridCol w:w="2881"/>
        <w:gridCol w:w="2868"/>
      </w:tblGrid>
      <w:tr w:rsidR="009C4FE6" w14:paraId="367CCB73" w14:textId="77777777" w:rsidTr="00BF0344">
        <w:tc>
          <w:tcPr>
            <w:tcW w:w="2874" w:type="dxa"/>
          </w:tcPr>
          <w:p w14:paraId="49ED99BD" w14:textId="77777777" w:rsidR="005553E1" w:rsidRPr="005553E1" w:rsidRDefault="005553E1" w:rsidP="005553E1">
            <w:pPr>
              <w:rPr>
                <w:b/>
                <w:sz w:val="24"/>
                <w:szCs w:val="24"/>
                <w:lang w:val="en-IE"/>
              </w:rPr>
            </w:pPr>
            <w:r w:rsidRPr="005553E1">
              <w:rPr>
                <w:b/>
                <w:sz w:val="24"/>
                <w:szCs w:val="24"/>
                <w:lang w:val="en-IE"/>
              </w:rPr>
              <w:t>Module name</w:t>
            </w:r>
          </w:p>
        </w:tc>
        <w:tc>
          <w:tcPr>
            <w:tcW w:w="2884" w:type="dxa"/>
          </w:tcPr>
          <w:p w14:paraId="3B2FB1EA" w14:textId="77777777" w:rsidR="005553E1" w:rsidRPr="005553E1" w:rsidRDefault="005553E1" w:rsidP="005553E1">
            <w:pPr>
              <w:rPr>
                <w:b/>
                <w:sz w:val="24"/>
                <w:szCs w:val="24"/>
                <w:lang w:val="en-IE"/>
              </w:rPr>
            </w:pPr>
            <w:r w:rsidRPr="005553E1">
              <w:rPr>
                <w:b/>
                <w:sz w:val="24"/>
                <w:szCs w:val="24"/>
                <w:lang w:val="en-IE"/>
              </w:rPr>
              <w:t>Breakdown of assessment</w:t>
            </w:r>
          </w:p>
        </w:tc>
        <w:tc>
          <w:tcPr>
            <w:tcW w:w="2883" w:type="dxa"/>
          </w:tcPr>
          <w:p w14:paraId="2FC93813" w14:textId="77777777" w:rsidR="005553E1" w:rsidRPr="005553E1" w:rsidRDefault="005553E1" w:rsidP="005553E1">
            <w:pPr>
              <w:rPr>
                <w:b/>
                <w:sz w:val="24"/>
                <w:szCs w:val="24"/>
                <w:lang w:val="en-IE"/>
              </w:rPr>
            </w:pPr>
            <w:r w:rsidRPr="005553E1">
              <w:rPr>
                <w:b/>
                <w:sz w:val="24"/>
                <w:szCs w:val="24"/>
                <w:lang w:val="en-IE"/>
              </w:rPr>
              <w:t>Percentage worth of grade</w:t>
            </w:r>
          </w:p>
        </w:tc>
        <w:tc>
          <w:tcPr>
            <w:tcW w:w="2881" w:type="dxa"/>
          </w:tcPr>
          <w:p w14:paraId="5578F11D" w14:textId="5CBEC2AE" w:rsidR="005553E1" w:rsidRPr="005553E1" w:rsidRDefault="005553E1" w:rsidP="005553E1">
            <w:pPr>
              <w:rPr>
                <w:b/>
                <w:sz w:val="24"/>
                <w:szCs w:val="24"/>
                <w:lang w:val="en-IE"/>
              </w:rPr>
            </w:pPr>
            <w:r w:rsidRPr="005553E1">
              <w:rPr>
                <w:b/>
                <w:sz w:val="24"/>
                <w:szCs w:val="24"/>
                <w:lang w:val="en-IE"/>
              </w:rPr>
              <w:t xml:space="preserve">Additional info (e.g. word count, </w:t>
            </w:r>
            <w:r w:rsidR="001375E7">
              <w:rPr>
                <w:b/>
                <w:sz w:val="24"/>
                <w:szCs w:val="24"/>
                <w:lang w:val="en-IE"/>
              </w:rPr>
              <w:t>group-based</w:t>
            </w:r>
            <w:r w:rsidRPr="005553E1">
              <w:rPr>
                <w:b/>
                <w:sz w:val="24"/>
                <w:szCs w:val="24"/>
                <w:lang w:val="en-IE"/>
              </w:rPr>
              <w:t>, length of exam etc.)</w:t>
            </w:r>
          </w:p>
        </w:tc>
        <w:tc>
          <w:tcPr>
            <w:tcW w:w="2868" w:type="dxa"/>
          </w:tcPr>
          <w:p w14:paraId="1BC6D8ED" w14:textId="77777777" w:rsidR="005553E1" w:rsidRPr="005553E1" w:rsidRDefault="005553E1" w:rsidP="005553E1">
            <w:pPr>
              <w:rPr>
                <w:b/>
                <w:sz w:val="24"/>
                <w:szCs w:val="24"/>
                <w:lang w:val="en-IE"/>
              </w:rPr>
            </w:pPr>
            <w:r w:rsidRPr="005553E1">
              <w:rPr>
                <w:b/>
                <w:sz w:val="24"/>
                <w:szCs w:val="24"/>
                <w:lang w:val="en-IE"/>
              </w:rPr>
              <w:t>Due date (if you have it!)</w:t>
            </w:r>
          </w:p>
        </w:tc>
      </w:tr>
      <w:tr w:rsidR="009C4FE6" w14:paraId="5D2DF8E7" w14:textId="77777777" w:rsidTr="00BF0344">
        <w:tc>
          <w:tcPr>
            <w:tcW w:w="2874" w:type="dxa"/>
          </w:tcPr>
          <w:p w14:paraId="2B84172F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3A43F019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14B3643E" w14:textId="77777777" w:rsidR="00BF0344" w:rsidRDefault="00BF0344" w:rsidP="005553E1">
            <w:pPr>
              <w:rPr>
                <w:sz w:val="24"/>
                <w:szCs w:val="24"/>
                <w:lang w:val="en-IE"/>
              </w:rPr>
            </w:pPr>
          </w:p>
          <w:p w14:paraId="01406F38" w14:textId="77777777" w:rsidR="001A7858" w:rsidRDefault="001A7858" w:rsidP="005553E1">
            <w:pPr>
              <w:rPr>
                <w:sz w:val="24"/>
                <w:szCs w:val="24"/>
                <w:lang w:val="en-IE"/>
              </w:rPr>
            </w:pPr>
          </w:p>
          <w:p w14:paraId="5F9688A9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4" w:type="dxa"/>
          </w:tcPr>
          <w:p w14:paraId="2D05B1B5" w14:textId="3E6629E1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3" w:type="dxa"/>
          </w:tcPr>
          <w:p w14:paraId="4E7F3F53" w14:textId="4034A336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1" w:type="dxa"/>
          </w:tcPr>
          <w:p w14:paraId="02AD3370" w14:textId="035E31F9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68" w:type="dxa"/>
          </w:tcPr>
          <w:p w14:paraId="499B12D3" w14:textId="5055B71A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</w:tr>
      <w:tr w:rsidR="009C4FE6" w14:paraId="4416792A" w14:textId="77777777" w:rsidTr="00BF0344">
        <w:tc>
          <w:tcPr>
            <w:tcW w:w="2874" w:type="dxa"/>
          </w:tcPr>
          <w:p w14:paraId="290B0E19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28289A8B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38BD8895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4E5479E7" w14:textId="77777777" w:rsidR="00BF0344" w:rsidRDefault="00BF0344" w:rsidP="005553E1">
            <w:pPr>
              <w:rPr>
                <w:sz w:val="24"/>
                <w:szCs w:val="24"/>
                <w:lang w:val="en-IE"/>
              </w:rPr>
            </w:pPr>
          </w:p>
          <w:p w14:paraId="4F3C1EF0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507BB348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4" w:type="dxa"/>
          </w:tcPr>
          <w:p w14:paraId="34999FAF" w14:textId="64678AC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3" w:type="dxa"/>
          </w:tcPr>
          <w:p w14:paraId="048FBDD7" w14:textId="09B93E8A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1" w:type="dxa"/>
          </w:tcPr>
          <w:p w14:paraId="19729C9A" w14:textId="63C5570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68" w:type="dxa"/>
          </w:tcPr>
          <w:p w14:paraId="5CEE7BF6" w14:textId="1A81D146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</w:tr>
      <w:tr w:rsidR="009C4FE6" w14:paraId="4A9A286F" w14:textId="77777777" w:rsidTr="00BF0344">
        <w:tc>
          <w:tcPr>
            <w:tcW w:w="2874" w:type="dxa"/>
          </w:tcPr>
          <w:p w14:paraId="1B0193D4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2690E5F0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7E18FA7F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  <w:p w14:paraId="0300A8B5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4" w:type="dxa"/>
          </w:tcPr>
          <w:p w14:paraId="4B54E605" w14:textId="124C5DCD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3" w:type="dxa"/>
          </w:tcPr>
          <w:p w14:paraId="1309257D" w14:textId="432D02C6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1" w:type="dxa"/>
          </w:tcPr>
          <w:p w14:paraId="60EFE474" w14:textId="4360209C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68" w:type="dxa"/>
          </w:tcPr>
          <w:p w14:paraId="6E1C313F" w14:textId="77777777" w:rsidR="005553E1" w:rsidRDefault="005553E1" w:rsidP="005553E1">
            <w:pPr>
              <w:rPr>
                <w:sz w:val="24"/>
                <w:szCs w:val="24"/>
                <w:lang w:val="en-IE"/>
              </w:rPr>
            </w:pPr>
          </w:p>
        </w:tc>
      </w:tr>
      <w:tr w:rsidR="009C4FE6" w14:paraId="256E1FC7" w14:textId="77777777" w:rsidTr="00BF0344">
        <w:tc>
          <w:tcPr>
            <w:tcW w:w="2874" w:type="dxa"/>
          </w:tcPr>
          <w:p w14:paraId="7F1AB797" w14:textId="77777777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  <w:p w14:paraId="1542693F" w14:textId="77777777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  <w:p w14:paraId="43B51DB8" w14:textId="77777777" w:rsidR="001A7858" w:rsidRDefault="001A7858" w:rsidP="00BF0344">
            <w:pPr>
              <w:rPr>
                <w:sz w:val="24"/>
                <w:szCs w:val="24"/>
                <w:lang w:val="en-IE"/>
              </w:rPr>
            </w:pPr>
          </w:p>
          <w:p w14:paraId="7A41BA57" w14:textId="77777777" w:rsidR="001A7858" w:rsidRDefault="001A7858" w:rsidP="00BF0344">
            <w:pPr>
              <w:rPr>
                <w:sz w:val="24"/>
                <w:szCs w:val="24"/>
                <w:lang w:val="en-IE"/>
              </w:rPr>
            </w:pPr>
          </w:p>
          <w:p w14:paraId="192699EB" w14:textId="77777777" w:rsidR="001A7858" w:rsidRDefault="001A7858" w:rsidP="00BF0344">
            <w:pPr>
              <w:rPr>
                <w:sz w:val="24"/>
                <w:szCs w:val="24"/>
                <w:lang w:val="en-IE"/>
              </w:rPr>
            </w:pPr>
          </w:p>
          <w:p w14:paraId="2FCC5CD8" w14:textId="77777777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4" w:type="dxa"/>
          </w:tcPr>
          <w:p w14:paraId="4E12A4D5" w14:textId="522AB1BA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3" w:type="dxa"/>
          </w:tcPr>
          <w:p w14:paraId="3C4A5B77" w14:textId="3B0B72C1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1" w:type="dxa"/>
          </w:tcPr>
          <w:p w14:paraId="0BA3C724" w14:textId="21F8F497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68" w:type="dxa"/>
          </w:tcPr>
          <w:p w14:paraId="251B5A90" w14:textId="7D15CD44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</w:tr>
      <w:tr w:rsidR="009C4FE6" w14:paraId="01F0C137" w14:textId="77777777" w:rsidTr="00BF0344">
        <w:tc>
          <w:tcPr>
            <w:tcW w:w="2874" w:type="dxa"/>
          </w:tcPr>
          <w:p w14:paraId="0CC5EA7D" w14:textId="4AAA6956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  <w:p w14:paraId="1FC1850B" w14:textId="77777777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  <w:p w14:paraId="502C67F6" w14:textId="77777777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  <w:p w14:paraId="529D3157" w14:textId="77777777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4" w:type="dxa"/>
          </w:tcPr>
          <w:p w14:paraId="737AC2CD" w14:textId="4E43B0F6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3" w:type="dxa"/>
          </w:tcPr>
          <w:p w14:paraId="47901767" w14:textId="3F29C276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81" w:type="dxa"/>
          </w:tcPr>
          <w:p w14:paraId="7DDE97AA" w14:textId="35E4205D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2868" w:type="dxa"/>
          </w:tcPr>
          <w:p w14:paraId="5F6D5F60" w14:textId="71EE4FD4" w:rsidR="00BF0344" w:rsidRDefault="00BF0344" w:rsidP="00BF0344">
            <w:pPr>
              <w:rPr>
                <w:sz w:val="24"/>
                <w:szCs w:val="24"/>
                <w:lang w:val="en-IE"/>
              </w:rPr>
            </w:pPr>
          </w:p>
        </w:tc>
      </w:tr>
    </w:tbl>
    <w:p w14:paraId="5B8B7620" w14:textId="77777777" w:rsidR="005553E1" w:rsidRPr="005553E1" w:rsidRDefault="005553E1" w:rsidP="005553E1">
      <w:pPr>
        <w:rPr>
          <w:sz w:val="24"/>
          <w:szCs w:val="24"/>
          <w:lang w:val="en-IE"/>
        </w:rPr>
      </w:pPr>
    </w:p>
    <w:sectPr w:rsidR="005553E1" w:rsidRPr="005553E1" w:rsidSect="00126E13">
      <w:headerReference w:type="default" r:id="rId10"/>
      <w:pgSz w:w="15840" w:h="12240" w:orient="landscape"/>
      <w:pgMar w:top="720" w:right="720" w:bottom="720" w:left="720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B3F020" w14:textId="77777777" w:rsidR="008356D3" w:rsidRDefault="008356D3" w:rsidP="00BF0344">
      <w:pPr>
        <w:spacing w:after="0" w:line="240" w:lineRule="auto"/>
      </w:pPr>
      <w:r>
        <w:separator/>
      </w:r>
    </w:p>
  </w:endnote>
  <w:endnote w:type="continuationSeparator" w:id="0">
    <w:p w14:paraId="30AB5CDB" w14:textId="77777777" w:rsidR="008356D3" w:rsidRDefault="008356D3" w:rsidP="00BF0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40903" w14:textId="77777777" w:rsidR="008356D3" w:rsidRDefault="008356D3" w:rsidP="00BF0344">
      <w:pPr>
        <w:spacing w:after="0" w:line="240" w:lineRule="auto"/>
      </w:pPr>
      <w:r>
        <w:separator/>
      </w:r>
    </w:p>
  </w:footnote>
  <w:footnote w:type="continuationSeparator" w:id="0">
    <w:p w14:paraId="2ADC0B05" w14:textId="77777777" w:rsidR="008356D3" w:rsidRDefault="008356D3" w:rsidP="00BF03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AE842" w14:textId="1FED16D3" w:rsidR="00126E13" w:rsidRDefault="00126E13">
    <w:pPr>
      <w:pStyle w:val="Header"/>
    </w:pPr>
    <w:r w:rsidRPr="00126E13">
      <w:rPr>
        <w:rFonts w:ascii="Aptos" w:eastAsia="Times New Roman" w:hAnsi="Aptos" w:cs="Times New Roman"/>
        <w:b/>
        <w:noProof/>
        <w:kern w:val="2"/>
        <w:sz w:val="32"/>
        <w:szCs w:val="32"/>
        <w:lang w:val="en-IE" w:eastAsia="en-IE"/>
        <w14:ligatures w14:val="standardContextual"/>
      </w:rPr>
      <w:drawing>
        <wp:inline distT="0" distB="0" distL="0" distR="0" wp14:anchorId="00603D74" wp14:editId="0ED2F4C3">
          <wp:extent cx="2057400" cy="76936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54"/>
                  <a:stretch/>
                </pic:blipFill>
                <pic:spPr bwMode="auto">
                  <a:xfrm>
                    <a:off x="0" y="0"/>
                    <a:ext cx="2057400" cy="76936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126E13">
      <w:t xml:space="preserve"> </w:t>
    </w:r>
    <w:r>
      <w:tab/>
    </w:r>
    <w:r>
      <w:tab/>
    </w:r>
    <w:r w:rsidRPr="00126E13">
      <w:rPr>
        <w:b/>
        <w:bCs/>
        <w:sz w:val="32"/>
        <w:szCs w:val="32"/>
      </w:rPr>
      <w:t>Semester Assignments Planner</w:t>
    </w:r>
  </w:p>
  <w:p w14:paraId="731301EA" w14:textId="77777777" w:rsidR="00126E13" w:rsidRDefault="00126E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C24B8"/>
    <w:multiLevelType w:val="hybridMultilevel"/>
    <w:tmpl w:val="AC748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27E4C"/>
    <w:multiLevelType w:val="hybridMultilevel"/>
    <w:tmpl w:val="E6A25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9704822">
    <w:abstractNumId w:val="1"/>
  </w:num>
  <w:num w:numId="2" w16cid:durableId="1271006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sbA0MjQ0NTY2MDNU0lEKTi0uzszPAykwqQUAHyRQpiwAAAA="/>
  </w:docVars>
  <w:rsids>
    <w:rsidRoot w:val="005553E1"/>
    <w:rsid w:val="000B44D0"/>
    <w:rsid w:val="00126E13"/>
    <w:rsid w:val="001375E7"/>
    <w:rsid w:val="0016232C"/>
    <w:rsid w:val="001A5EFE"/>
    <w:rsid w:val="001A7858"/>
    <w:rsid w:val="00374FFC"/>
    <w:rsid w:val="00440974"/>
    <w:rsid w:val="005553E1"/>
    <w:rsid w:val="005969DA"/>
    <w:rsid w:val="00600DFF"/>
    <w:rsid w:val="006D73D9"/>
    <w:rsid w:val="006E1B22"/>
    <w:rsid w:val="00822F24"/>
    <w:rsid w:val="008356D3"/>
    <w:rsid w:val="00860EE0"/>
    <w:rsid w:val="008F4573"/>
    <w:rsid w:val="009C4FE6"/>
    <w:rsid w:val="00B32622"/>
    <w:rsid w:val="00BF0344"/>
    <w:rsid w:val="00BF78FD"/>
    <w:rsid w:val="00CB753E"/>
    <w:rsid w:val="00D5122B"/>
    <w:rsid w:val="00EC17BA"/>
    <w:rsid w:val="00F344B1"/>
    <w:rsid w:val="00F61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0219A2"/>
  <w15:docId w15:val="{FDEF44BC-91E9-4ECF-9ED8-E5676CFF9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53E1"/>
    <w:pPr>
      <w:ind w:left="720"/>
      <w:contextualSpacing/>
    </w:pPr>
  </w:style>
  <w:style w:type="table" w:styleId="TableGrid">
    <w:name w:val="Table Grid"/>
    <w:basedOn w:val="TableNormal"/>
    <w:uiPriority w:val="59"/>
    <w:rsid w:val="005553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F0344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BF03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344"/>
  </w:style>
  <w:style w:type="paragraph" w:styleId="Footer">
    <w:name w:val="footer"/>
    <w:basedOn w:val="Normal"/>
    <w:link w:val="FooterChar"/>
    <w:uiPriority w:val="99"/>
    <w:unhideWhenUsed/>
    <w:rsid w:val="00BF03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3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47ECC1C28F849863BF7264EC787EC" ma:contentTypeVersion="13" ma:contentTypeDescription="Create a new document." ma:contentTypeScope="" ma:versionID="f2fdcdeeea5315c1502b4a6b3bd2a2af">
  <xsd:schema xmlns:xsd="http://www.w3.org/2001/XMLSchema" xmlns:xs="http://www.w3.org/2001/XMLSchema" xmlns:p="http://schemas.microsoft.com/office/2006/metadata/properties" xmlns:ns3="49a505ca-09ba-4a8b-8c72-7654aff344ac" xmlns:ns4="66220a40-1bbd-44ef-928d-288a1f8c0600" targetNamespace="http://schemas.microsoft.com/office/2006/metadata/properties" ma:root="true" ma:fieldsID="8e6bc5ee562f3e176cb1774cc58af09b" ns3:_="" ns4:_="">
    <xsd:import namespace="49a505ca-09ba-4a8b-8c72-7654aff344ac"/>
    <xsd:import namespace="66220a40-1bbd-44ef-928d-288a1f8c06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505ca-09ba-4a8b-8c72-7654aff34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20a40-1bbd-44ef-928d-288a1f8c060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9a505ca-09ba-4a8b-8c72-7654aff344a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3120E6-60DD-47A0-83EA-89F0728D3F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a505ca-09ba-4a8b-8c72-7654aff344ac"/>
    <ds:schemaRef ds:uri="66220a40-1bbd-44ef-928d-288a1f8c06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F97646-B058-43AA-803B-7F806E8CE5CA}">
  <ds:schemaRefs>
    <ds:schemaRef ds:uri="http://schemas.microsoft.com/office/2006/metadata/properties"/>
    <ds:schemaRef ds:uri="http://schemas.microsoft.com/office/infopath/2007/PartnerControls"/>
    <ds:schemaRef ds:uri="49a505ca-09ba-4a8b-8c72-7654aff344ac"/>
  </ds:schemaRefs>
</ds:datastoreItem>
</file>

<file path=customXml/itemProps3.xml><?xml version="1.0" encoding="utf-8"?>
<ds:datastoreItem xmlns:ds="http://schemas.openxmlformats.org/officeDocument/2006/customXml" ds:itemID="{45606BAE-4EB4-4C3C-9482-3AD279E4FDC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68b196a-2d57-407f-a70d-3c0571c3266a}" enabled="0" method="" siteId="{068b196a-2d57-407f-a70d-3c0571c3266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Dublin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ess Centre</dc:creator>
  <cp:lastModifiedBy>Roisin Kelly</cp:lastModifiedBy>
  <cp:revision>2</cp:revision>
  <cp:lastPrinted>2025-10-16T14:14:00Z</cp:lastPrinted>
  <dcterms:created xsi:type="dcterms:W3CDTF">2025-10-16T15:15:00Z</dcterms:created>
  <dcterms:modified xsi:type="dcterms:W3CDTF">2025-10-16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8ae6254906fa5f892c5a85d8519ce440c839de97fbbc22cf0a7faaa0a823f3</vt:lpwstr>
  </property>
  <property fmtid="{D5CDD505-2E9C-101B-9397-08002B2CF9AE}" pid="3" name="ContentTypeId">
    <vt:lpwstr>0x0101000FC47ECC1C28F849863BF7264EC787EC</vt:lpwstr>
  </property>
</Properties>
</file>